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5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ab0d354d8ae74e8770db19fa24757e4cf8b45fa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a9a964cfc5476f6c8baec35f38b852b9b530a65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ad21c53f1285d7f6ca5a7bb4fbf213aa0eeda30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Start w:id="34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1-01-11T09:59:30Z</dcterms:created>
  <dcterms:modified xsi:type="dcterms:W3CDTF">2021-01-11T09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browsing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